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0C626" w14:textId="4ACD2E6B" w:rsidR="000879AC" w:rsidRPr="00E777C5" w:rsidRDefault="00E777C5" w:rsidP="00E777C5">
      <w:pPr>
        <w:pStyle w:val="Title"/>
        <w:rPr>
          <w:rFonts w:ascii="Open Sans" w:hAnsi="Open Sans" w:cs="Open Sans"/>
          <w:b/>
          <w:bCs/>
        </w:rPr>
      </w:pPr>
      <w:r w:rsidRPr="00E777C5">
        <w:rPr>
          <w:rFonts w:ascii="Open Sans" w:hAnsi="Open Sans" w:cs="Open Sans"/>
          <w:b/>
          <w:bCs/>
        </w:rPr>
        <w:t>M</w:t>
      </w:r>
      <w:r w:rsidR="004C61C8" w:rsidRPr="00E777C5">
        <w:rPr>
          <w:rFonts w:ascii="Open Sans" w:hAnsi="Open Sans" w:cs="Open Sans"/>
          <w:b/>
          <w:bCs/>
        </w:rPr>
        <w:t>ODULE CHOICE FORM</w:t>
      </w:r>
      <w:r w:rsidR="000879AC" w:rsidRPr="00E777C5">
        <w:rPr>
          <w:rFonts w:ascii="Open Sans" w:hAnsi="Open Sans" w:cs="Open Sans"/>
          <w:b/>
          <w:bCs/>
        </w:rPr>
        <w:t>.</w:t>
      </w:r>
    </w:p>
    <w:p w14:paraId="0661EDD7" w14:textId="0C4590DD" w:rsidR="000879AC" w:rsidRPr="000879AC" w:rsidRDefault="00334B2B" w:rsidP="000879AC">
      <w:pPr>
        <w:pStyle w:val="Heading1"/>
        <w:contextualSpacing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Sc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Public Health</w:t>
      </w:r>
      <w:r w:rsidRPr="000879AC">
        <w:rPr>
          <w:rFonts w:ascii="Open Sans" w:hAnsi="Open Sans" w:cs="Open Sans"/>
          <w:b/>
          <w:bCs/>
          <w:color w:val="auto"/>
        </w:rPr>
        <w:t xml:space="preserve"> – </w:t>
      </w:r>
      <w:r w:rsidR="00F63038">
        <w:rPr>
          <w:rFonts w:ascii="Open Sans" w:hAnsi="Open Sans" w:cs="Open Sans"/>
          <w:b/>
          <w:bCs/>
          <w:color w:val="auto"/>
        </w:rPr>
        <w:t>January</w:t>
      </w:r>
      <w:r w:rsidRPr="000879AC">
        <w:rPr>
          <w:rFonts w:ascii="Open Sans" w:hAnsi="Open Sans" w:cs="Open Sans"/>
          <w:b/>
          <w:bCs/>
          <w:color w:val="auto"/>
        </w:rPr>
        <w:t xml:space="preserve"> 20</w:t>
      </w:r>
      <w:r w:rsidR="00B83859" w:rsidRPr="000879AC">
        <w:rPr>
          <w:rFonts w:ascii="Open Sans" w:hAnsi="Open Sans" w:cs="Open Sans"/>
          <w:b/>
          <w:bCs/>
          <w:color w:val="auto"/>
        </w:rPr>
        <w:t>2</w:t>
      </w:r>
      <w:r w:rsidR="000841A7">
        <w:rPr>
          <w:rFonts w:ascii="Open Sans" w:hAnsi="Open Sans" w:cs="Open Sans"/>
          <w:b/>
          <w:bCs/>
          <w:color w:val="auto"/>
        </w:rPr>
        <w:t>4</w:t>
      </w:r>
      <w:r w:rsidRPr="000879AC">
        <w:rPr>
          <w:rFonts w:ascii="Open Sans" w:hAnsi="Open Sans" w:cs="Open Sans"/>
          <w:b/>
          <w:bCs/>
          <w:color w:val="auto"/>
        </w:rPr>
        <w:t xml:space="preserve"> entry</w:t>
      </w:r>
      <w:r w:rsidR="000879AC" w:rsidRPr="000879AC">
        <w:rPr>
          <w:rFonts w:ascii="Open Sans" w:hAnsi="Open Sans" w:cs="Open Sans"/>
          <w:b/>
          <w:bCs/>
          <w:color w:val="auto"/>
        </w:rPr>
        <w:t>.</w:t>
      </w:r>
    </w:p>
    <w:p w14:paraId="45F4889C" w14:textId="78BB3834" w:rsidR="008037C0" w:rsidRPr="000879AC" w:rsidRDefault="008D13EA" w:rsidP="000879AC">
      <w:pPr>
        <w:pStyle w:val="Heading1"/>
        <w:contextualSpacing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</w:t>
      </w:r>
      <w:r w:rsidR="00B01AEF" w:rsidRPr="000879AC">
        <w:rPr>
          <w:rFonts w:ascii="Open Sans" w:hAnsi="Open Sans" w:cs="Open Sans"/>
          <w:b/>
          <w:bCs/>
          <w:color w:val="auto"/>
        </w:rPr>
        <w:t>time</w:t>
      </w:r>
      <w:r w:rsidR="00997907" w:rsidRPr="000879AC">
        <w:rPr>
          <w:rFonts w:ascii="Open Sans" w:hAnsi="Open Sans" w:cs="Open Sans"/>
          <w:b/>
          <w:bCs/>
          <w:color w:val="auto"/>
        </w:rPr>
        <w:t xml:space="preserve"> &amp; Part-time</w:t>
      </w:r>
      <w:r w:rsidR="00B01AEF" w:rsidRPr="000879AC">
        <w:rPr>
          <w:rFonts w:ascii="Open Sans" w:hAnsi="Open Sans" w:cs="Open Sans"/>
          <w:b/>
          <w:bCs/>
          <w:color w:val="auto"/>
        </w:rPr>
        <w:t xml:space="preserve"> Study</w:t>
      </w:r>
      <w:r w:rsidR="00106E43">
        <w:rPr>
          <w:rFonts w:ascii="Open Sans" w:hAnsi="Open Sans" w:cs="Open Sans"/>
          <w:b/>
          <w:bCs/>
          <w:color w:val="auto"/>
        </w:rPr>
        <w:t>.</w:t>
      </w:r>
    </w:p>
    <w:p w14:paraId="5129B3BE" w14:textId="77777777" w:rsidR="00BC3614" w:rsidRPr="000879AC" w:rsidRDefault="006D5FCC" w:rsidP="00334B2B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  <w:b/>
        </w:rPr>
        <w:t xml:space="preserve"> </w:t>
      </w:r>
    </w:p>
    <w:p w14:paraId="68B30BCD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>Please complete the following information.</w:t>
      </w:r>
    </w:p>
    <w:p w14:paraId="37D89D00" w14:textId="77777777" w:rsidR="00392E1C" w:rsidRPr="000879AC" w:rsidRDefault="00392E1C" w:rsidP="00392E1C">
      <w:pPr>
        <w:jc w:val="both"/>
        <w:rPr>
          <w:rFonts w:ascii="Open Sans" w:hAnsi="Open Sans" w:cs="Open Sans"/>
        </w:rPr>
      </w:pPr>
    </w:p>
    <w:p w14:paraId="0C0BE790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 xml:space="preserve">Full Name:  </w:t>
      </w:r>
    </w:p>
    <w:p w14:paraId="3FBF3BA1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>Student Number:</w:t>
      </w:r>
    </w:p>
    <w:p w14:paraId="265F71CC" w14:textId="77777777" w:rsidR="00392E1C" w:rsidRPr="008F7CF8" w:rsidRDefault="00392E1C" w:rsidP="00392E1C">
      <w:pPr>
        <w:jc w:val="both"/>
        <w:rPr>
          <w:rFonts w:ascii="Open Sans" w:hAnsi="Open Sans" w:cs="Open Sans"/>
          <w:b/>
          <w:bCs/>
        </w:rPr>
      </w:pPr>
      <w:r w:rsidRPr="008F7CF8">
        <w:rPr>
          <w:rFonts w:ascii="Open Sans" w:hAnsi="Open Sans" w:cs="Open Sans"/>
          <w:b/>
          <w:bCs/>
        </w:rPr>
        <w:t>Date of Birth:</w:t>
      </w:r>
    </w:p>
    <w:p w14:paraId="369D5E93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553F5127" w14:textId="452A5135" w:rsidR="00392E1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>Please tick one of the boxes below,</w:t>
      </w:r>
    </w:p>
    <w:p w14:paraId="037A48BB" w14:textId="77777777" w:rsidR="000879AC" w:rsidRPr="000879AC" w:rsidRDefault="000879AC" w:rsidP="00392E1C">
      <w:pPr>
        <w:rPr>
          <w:rFonts w:ascii="Open Sans" w:hAnsi="Open Sans" w:cs="Open Sans"/>
          <w:sz w:val="21"/>
          <w:szCs w:val="21"/>
        </w:rPr>
      </w:pPr>
    </w:p>
    <w:p w14:paraId="791928F8" w14:textId="354605BA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  <w:r w:rsidRPr="000879AC">
        <w:rPr>
          <w:rFonts w:ascii="Open Sans" w:hAnsi="Open Sans" w:cs="Open Sans"/>
          <w:sz w:val="21"/>
          <w:szCs w:val="21"/>
        </w:rPr>
        <w:t xml:space="preserve">UK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  <w:r w:rsidRPr="000879AC">
        <w:rPr>
          <w:rFonts w:ascii="Open Sans" w:hAnsi="Open Sans" w:cs="Open Sans"/>
          <w:sz w:val="21"/>
          <w:szCs w:val="21"/>
        </w:rPr>
        <w:tab/>
      </w:r>
      <w:r w:rsidRPr="000879AC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0879AC">
        <w:rPr>
          <w:rFonts w:ascii="Open Sans" w:hAnsi="Open Sans" w:cs="Open Sans"/>
          <w:sz w:val="21"/>
          <w:szCs w:val="21"/>
        </w:rPr>
        <w:sym w:font="Symbol" w:char="F0A0"/>
      </w:r>
    </w:p>
    <w:p w14:paraId="5545B032" w14:textId="77777777" w:rsidR="00392E1C" w:rsidRPr="000879AC" w:rsidRDefault="00392E1C" w:rsidP="00392E1C">
      <w:pPr>
        <w:rPr>
          <w:rFonts w:ascii="Open Sans" w:hAnsi="Open Sans" w:cs="Open Sans"/>
          <w:sz w:val="21"/>
          <w:szCs w:val="21"/>
        </w:rPr>
      </w:pPr>
    </w:p>
    <w:p w14:paraId="6D8562FA" w14:textId="2D81E552" w:rsidR="00392E1C" w:rsidRDefault="00392E1C" w:rsidP="000879AC">
      <w:pPr>
        <w:pStyle w:val="Heading2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765F9539" w14:textId="77777777" w:rsidR="00997907" w:rsidRPr="000879AC" w:rsidRDefault="00997907" w:rsidP="00997907">
      <w:pPr>
        <w:rPr>
          <w:rFonts w:ascii="Open Sans" w:hAnsi="Open Sans" w:cs="Open Sans"/>
        </w:rPr>
      </w:pPr>
    </w:p>
    <w:p w14:paraId="6CE324EE" w14:textId="77D1158D" w:rsidR="007D22AF" w:rsidRPr="000879AC" w:rsidRDefault="007D22AF" w:rsidP="007D22AF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MSc Public Health</w:t>
      </w:r>
      <w:r w:rsidRPr="000879AC">
        <w:rPr>
          <w:rFonts w:ascii="Open Sans" w:hAnsi="Open Sans" w:cs="Open Sans"/>
        </w:rPr>
        <w:t>: You must successfully complete NURM106,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,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>18, NURM112 and OTHM010 plus one designated module.</w:t>
      </w:r>
    </w:p>
    <w:p w14:paraId="20A96E01" w14:textId="77777777" w:rsidR="007D22AF" w:rsidRPr="000879AC" w:rsidRDefault="007D22AF" w:rsidP="007D22AF">
      <w:pPr>
        <w:rPr>
          <w:rFonts w:ascii="Open Sans" w:hAnsi="Open Sans" w:cs="Open Sans"/>
          <w:b/>
          <w:sz w:val="21"/>
          <w:szCs w:val="21"/>
        </w:rPr>
      </w:pPr>
    </w:p>
    <w:p w14:paraId="610CB8AB" w14:textId="223EBF7B" w:rsidR="007D22AF" w:rsidRPr="000879AC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Diploma in Public Health</w:t>
      </w:r>
      <w:r w:rsidRPr="000879AC">
        <w:rPr>
          <w:rFonts w:ascii="Open Sans" w:hAnsi="Open Sans" w:cs="Open Sans"/>
        </w:rPr>
        <w:t>: You must take must successfully complete all compulsory modules NURM106,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,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>18 and NURM112 plus 20 credits of designated modules listed below</w:t>
      </w:r>
      <w:r w:rsidRPr="000879AC">
        <w:rPr>
          <w:rFonts w:ascii="Open Sans" w:hAnsi="Open Sans" w:cs="Open Sans"/>
          <w:b/>
        </w:rPr>
        <w:t>.  You are unable to study OTHM010.</w:t>
      </w:r>
    </w:p>
    <w:p w14:paraId="40155BDA" w14:textId="77777777" w:rsidR="007D22AF" w:rsidRPr="000879AC" w:rsidRDefault="007D22AF" w:rsidP="007D22AF">
      <w:pPr>
        <w:rPr>
          <w:rFonts w:ascii="Open Sans" w:hAnsi="Open Sans" w:cs="Open Sans"/>
          <w:b/>
        </w:rPr>
      </w:pPr>
    </w:p>
    <w:p w14:paraId="0E718AF9" w14:textId="7BB0C09F" w:rsidR="007D22AF" w:rsidRDefault="007D22AF" w:rsidP="007D22AF">
      <w:pPr>
        <w:rPr>
          <w:rFonts w:ascii="Open Sans" w:hAnsi="Open Sans" w:cs="Open Sans"/>
          <w:b/>
        </w:rPr>
      </w:pPr>
      <w:r w:rsidRPr="000879AC">
        <w:rPr>
          <w:rFonts w:ascii="Open Sans" w:hAnsi="Open Sans" w:cs="Open Sans"/>
        </w:rPr>
        <w:t xml:space="preserve">To achieve the award </w:t>
      </w:r>
      <w:r w:rsidRPr="000879AC">
        <w:rPr>
          <w:rFonts w:ascii="Open Sans" w:hAnsi="Open Sans" w:cs="Open Sans"/>
          <w:b/>
          <w:bCs/>
        </w:rPr>
        <w:t>Postgraduate Certificate in Public Health</w:t>
      </w:r>
      <w:r w:rsidRPr="000879AC">
        <w:rPr>
          <w:rFonts w:ascii="Open Sans" w:hAnsi="Open Sans" w:cs="Open Sans"/>
        </w:rPr>
        <w:t>: You must successfully complete NURM</w:t>
      </w:r>
      <w:r w:rsidR="008F7CF8">
        <w:rPr>
          <w:rFonts w:ascii="Open Sans" w:hAnsi="Open Sans" w:cs="Open Sans"/>
        </w:rPr>
        <w:t>117</w:t>
      </w:r>
      <w:r w:rsidRPr="000879AC">
        <w:rPr>
          <w:rFonts w:ascii="Open Sans" w:hAnsi="Open Sans" w:cs="Open Sans"/>
        </w:rPr>
        <w:t>, NURM105 and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 xml:space="preserve">18.  </w:t>
      </w:r>
      <w:r w:rsidRPr="000879AC">
        <w:rPr>
          <w:rFonts w:ascii="Open Sans" w:hAnsi="Open Sans" w:cs="Open Sans"/>
          <w:b/>
        </w:rPr>
        <w:t>You are unable to study OTHM010.</w:t>
      </w:r>
    </w:p>
    <w:p w14:paraId="094ED536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30563144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Full-time study:</w:t>
      </w:r>
    </w:p>
    <w:p w14:paraId="75ACBD77" w14:textId="1874345F" w:rsidR="00997907" w:rsidRPr="000879AC" w:rsidRDefault="00997907" w:rsidP="009662C3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You must complete </w:t>
      </w:r>
      <w:r w:rsidR="009662C3" w:rsidRPr="000879AC">
        <w:rPr>
          <w:rFonts w:ascii="Open Sans" w:hAnsi="Open Sans" w:cs="Open Sans"/>
        </w:rPr>
        <w:t xml:space="preserve">compulsory modules </w:t>
      </w:r>
      <w:r w:rsidRPr="000879AC">
        <w:rPr>
          <w:rFonts w:ascii="Open Sans" w:hAnsi="Open Sans" w:cs="Open Sans"/>
        </w:rPr>
        <w:t>NURM106, NURM105, NURM</w:t>
      </w:r>
      <w:r w:rsidR="00CE5D0D">
        <w:rPr>
          <w:rFonts w:ascii="Open Sans" w:hAnsi="Open Sans" w:cs="Open Sans"/>
        </w:rPr>
        <w:t>1</w:t>
      </w:r>
      <w:r w:rsidRPr="000879AC">
        <w:rPr>
          <w:rFonts w:ascii="Open Sans" w:hAnsi="Open Sans" w:cs="Open Sans"/>
        </w:rPr>
        <w:t xml:space="preserve">18, NURM107 and OTHM010 plus one designated module </w:t>
      </w:r>
      <w:r w:rsidRPr="000879AC">
        <w:rPr>
          <w:rFonts w:ascii="Open Sans" w:hAnsi="Open Sans" w:cs="Open Sans"/>
          <w:color w:val="000000"/>
        </w:rPr>
        <w:t>from the list below.</w:t>
      </w:r>
      <w:r w:rsidR="009662C3" w:rsidRPr="000879AC">
        <w:rPr>
          <w:rFonts w:ascii="Open Sans" w:hAnsi="Open Sans" w:cs="Open Sans"/>
          <w:color w:val="000000"/>
        </w:rPr>
        <w:t xml:space="preserve"> Please indicate below which Designated module you wish to study.</w:t>
      </w:r>
      <w:r w:rsidR="00F810C5">
        <w:rPr>
          <w:rFonts w:ascii="Open Sans" w:hAnsi="Open Sans" w:cs="Open Sans"/>
          <w:color w:val="000000"/>
        </w:rPr>
        <w:t xml:space="preserve">  </w:t>
      </w:r>
      <w:r w:rsidR="00F810C5">
        <w:rPr>
          <w:rFonts w:ascii="Open Sans" w:hAnsi="Open Sans" w:cs="Open Sans"/>
        </w:rPr>
        <w:t>Your Student Records team will contact you regarding Modules for the Autumn term.</w:t>
      </w:r>
    </w:p>
    <w:p w14:paraId="7EED6E2B" w14:textId="77777777" w:rsidR="00997907" w:rsidRPr="000879AC" w:rsidRDefault="00997907" w:rsidP="000879AC">
      <w:pPr>
        <w:rPr>
          <w:rFonts w:ascii="Open Sans" w:hAnsi="Open Sans" w:cs="Open Sans"/>
        </w:rPr>
      </w:pPr>
    </w:p>
    <w:p w14:paraId="75A87635" w14:textId="77777777" w:rsidR="00997907" w:rsidRPr="000879AC" w:rsidRDefault="00997907" w:rsidP="000879AC">
      <w:pPr>
        <w:pStyle w:val="Heading3"/>
        <w:rPr>
          <w:rFonts w:ascii="Open Sans" w:hAnsi="Open Sans" w:cs="Open Sans"/>
          <w:b/>
          <w:bCs/>
          <w:color w:val="auto"/>
        </w:rPr>
      </w:pPr>
      <w:r w:rsidRPr="000879AC">
        <w:rPr>
          <w:rFonts w:ascii="Open Sans" w:hAnsi="Open Sans" w:cs="Open Sans"/>
          <w:b/>
          <w:bCs/>
          <w:color w:val="auto"/>
        </w:rPr>
        <w:t>Part-time study:</w:t>
      </w:r>
    </w:p>
    <w:p w14:paraId="5ACBC291" w14:textId="0E3127E5" w:rsidR="00997907" w:rsidRDefault="00997907" w:rsidP="00997907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t xml:space="preserve">You can study a minimum of 20 to a maximum of 120 modules in an academic year.  </w:t>
      </w:r>
      <w:r w:rsidR="00915FBD" w:rsidRPr="000879AC">
        <w:rPr>
          <w:rFonts w:ascii="Open Sans" w:hAnsi="Open Sans" w:cs="Open Sans"/>
        </w:rPr>
        <w:t xml:space="preserve">You must </w:t>
      </w:r>
      <w:r w:rsidR="0073720A" w:rsidRPr="000879AC">
        <w:rPr>
          <w:rFonts w:ascii="Open Sans" w:hAnsi="Open Sans" w:cs="Open Sans"/>
          <w:color w:val="000000"/>
        </w:rPr>
        <w:t>undertake NURM</w:t>
      </w:r>
      <w:r w:rsidR="0035629F">
        <w:rPr>
          <w:rFonts w:ascii="Open Sans" w:hAnsi="Open Sans" w:cs="Open Sans"/>
          <w:color w:val="000000"/>
        </w:rPr>
        <w:t>117, NURM105 and</w:t>
      </w:r>
      <w:r w:rsidR="0073720A" w:rsidRPr="000879AC">
        <w:rPr>
          <w:rFonts w:ascii="Open Sans" w:hAnsi="Open Sans" w:cs="Open Sans"/>
          <w:color w:val="000000"/>
        </w:rPr>
        <w:t xml:space="preserve"> NURM</w:t>
      </w:r>
      <w:r w:rsidR="00CE5D0D">
        <w:rPr>
          <w:rFonts w:ascii="Open Sans" w:hAnsi="Open Sans" w:cs="Open Sans"/>
          <w:color w:val="000000"/>
        </w:rPr>
        <w:t>1</w:t>
      </w:r>
      <w:r w:rsidR="0073720A" w:rsidRPr="000879AC">
        <w:rPr>
          <w:rFonts w:ascii="Open Sans" w:hAnsi="Open Sans" w:cs="Open Sans"/>
          <w:color w:val="000000"/>
        </w:rPr>
        <w:t>18</w:t>
      </w:r>
      <w:r w:rsidR="0035629F">
        <w:rPr>
          <w:rFonts w:ascii="Open Sans" w:hAnsi="Open Sans" w:cs="Open Sans"/>
          <w:color w:val="000000"/>
        </w:rPr>
        <w:t xml:space="preserve"> initially </w:t>
      </w:r>
      <w:r w:rsidR="0073720A" w:rsidRPr="000879AC">
        <w:rPr>
          <w:rFonts w:ascii="Open Sans" w:hAnsi="Open Sans" w:cs="Open Sans"/>
          <w:color w:val="000000"/>
        </w:rPr>
        <w:t>as these make up the Post Grad</w:t>
      </w:r>
      <w:r w:rsidR="00450F08" w:rsidRPr="000879AC">
        <w:rPr>
          <w:rFonts w:ascii="Open Sans" w:hAnsi="Open Sans" w:cs="Open Sans"/>
          <w:color w:val="000000"/>
        </w:rPr>
        <w:t>uate</w:t>
      </w:r>
      <w:r w:rsidR="0073720A" w:rsidRPr="000879AC">
        <w:rPr>
          <w:rFonts w:ascii="Open Sans" w:hAnsi="Open Sans" w:cs="Open Sans"/>
          <w:color w:val="000000"/>
        </w:rPr>
        <w:t xml:space="preserve"> Certificate</w:t>
      </w:r>
      <w:r w:rsidR="0073720A" w:rsidRPr="000879AC">
        <w:rPr>
          <w:rFonts w:ascii="Open Sans" w:hAnsi="Open Sans" w:cs="Open Sans"/>
        </w:rPr>
        <w:t xml:space="preserve">.  </w:t>
      </w:r>
      <w:r w:rsidRPr="000879AC">
        <w:rPr>
          <w:rFonts w:ascii="Open Sans" w:hAnsi="Open Sans" w:cs="Open Sans"/>
        </w:rPr>
        <w:t>You will then study OTHM010: Professional Project, within your final year of study.  The course regulations state that you can take a maximum of</w:t>
      </w:r>
      <w:r w:rsidR="0073720A" w:rsidRPr="000879AC">
        <w:rPr>
          <w:rFonts w:ascii="Open Sans" w:hAnsi="Open Sans" w:cs="Open Sans"/>
        </w:rPr>
        <w:t xml:space="preserve"> 5 years to complete the course.  Please </w:t>
      </w:r>
      <w:r w:rsidR="00450F08" w:rsidRPr="000879AC">
        <w:rPr>
          <w:rFonts w:ascii="Open Sans" w:hAnsi="Open Sans" w:cs="Open Sans"/>
        </w:rPr>
        <w:t xml:space="preserve">indicate </w:t>
      </w:r>
      <w:r w:rsidR="009662C3" w:rsidRPr="000879AC">
        <w:rPr>
          <w:rFonts w:ascii="Open Sans" w:hAnsi="Open Sans" w:cs="Open Sans"/>
        </w:rPr>
        <w:t xml:space="preserve">below </w:t>
      </w:r>
      <w:r w:rsidR="00450F08" w:rsidRPr="000879AC">
        <w:rPr>
          <w:rFonts w:ascii="Open Sans" w:hAnsi="Open Sans" w:cs="Open Sans"/>
        </w:rPr>
        <w:t>which modules you wish to take this academic year</w:t>
      </w:r>
      <w:r w:rsidR="0073720A" w:rsidRPr="000879AC">
        <w:rPr>
          <w:rFonts w:ascii="Open Sans" w:hAnsi="Open Sans" w:cs="Open Sans"/>
        </w:rPr>
        <w:t>.</w:t>
      </w:r>
      <w:r w:rsidR="00F810C5">
        <w:rPr>
          <w:rFonts w:ascii="Open Sans" w:hAnsi="Open Sans" w:cs="Open Sans"/>
        </w:rPr>
        <w:t xml:space="preserve">  Your Student Records team will contact you regarding Modules for the following terms.</w:t>
      </w:r>
    </w:p>
    <w:p w14:paraId="0ED42ED9" w14:textId="7D15E636" w:rsidR="003674E6" w:rsidRDefault="003674E6" w:rsidP="00997907">
      <w:pPr>
        <w:rPr>
          <w:rFonts w:ascii="Open Sans" w:hAnsi="Open Sans" w:cs="Open Sans"/>
        </w:rPr>
      </w:pPr>
    </w:p>
    <w:p w14:paraId="0F394FDD" w14:textId="77777777" w:rsidR="003674E6" w:rsidRPr="000C0494" w:rsidRDefault="003674E6" w:rsidP="003674E6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49D1FEA7" w14:textId="77777777" w:rsidR="003674E6" w:rsidRPr="00931821" w:rsidRDefault="003674E6" w:rsidP="003674E6">
      <w:pPr>
        <w:pStyle w:val="ListParagraph"/>
        <w:numPr>
          <w:ilvl w:val="0"/>
          <w:numId w:val="4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4C2DAC56" w14:textId="77777777" w:rsidR="003674E6" w:rsidRPr="000879AC" w:rsidRDefault="003674E6" w:rsidP="00997907">
      <w:pPr>
        <w:rPr>
          <w:rFonts w:ascii="Open Sans" w:hAnsi="Open Sans" w:cs="Open Sans"/>
        </w:rPr>
      </w:pPr>
    </w:p>
    <w:p w14:paraId="5937FD65" w14:textId="5400FDA8" w:rsidR="007D22AF" w:rsidRPr="000879AC" w:rsidRDefault="007D22AF" w:rsidP="008E660D">
      <w:pPr>
        <w:rPr>
          <w:rFonts w:ascii="Open Sans" w:hAnsi="Open Sans" w:cs="Open Sans"/>
          <w:color w:val="000000"/>
        </w:rPr>
      </w:pPr>
    </w:p>
    <w:p w14:paraId="450FFA6F" w14:textId="3D9D457C" w:rsidR="007D22AF" w:rsidRPr="000879AC" w:rsidRDefault="007D22AF" w:rsidP="008E660D">
      <w:pPr>
        <w:rPr>
          <w:rFonts w:ascii="Open Sans" w:hAnsi="Open Sans" w:cs="Open Sans"/>
        </w:rPr>
      </w:pPr>
      <w:r w:rsidRPr="000879AC">
        <w:rPr>
          <w:rFonts w:ascii="Open Sans" w:hAnsi="Open Sans" w:cs="Open Sans"/>
        </w:rPr>
        <w:lastRenderedPageBreak/>
        <w:t xml:space="preserve">I wish to </w:t>
      </w:r>
      <w:r w:rsidR="00D37E63">
        <w:rPr>
          <w:rFonts w:ascii="Open Sans" w:hAnsi="Open Sans" w:cs="Open Sans"/>
        </w:rPr>
        <w:t>complete</w:t>
      </w:r>
      <w:r w:rsidRPr="000879AC">
        <w:rPr>
          <w:rFonts w:ascii="Open Sans" w:hAnsi="Open Sans" w:cs="Open Sans"/>
        </w:rPr>
        <w:t xml:space="preserve"> the following modules</w:t>
      </w:r>
      <w:r w:rsidR="00D07CCA">
        <w:rPr>
          <w:rFonts w:ascii="Open Sans" w:hAnsi="Open Sans" w:cs="Open Sans"/>
        </w:rPr>
        <w:t xml:space="preserve"> </w:t>
      </w:r>
      <w:r w:rsidR="00D37E63">
        <w:rPr>
          <w:rFonts w:ascii="Open Sans" w:hAnsi="Open Sans" w:cs="Open Sans"/>
        </w:rPr>
        <w:t>in</w:t>
      </w:r>
      <w:r w:rsidR="00D07CCA">
        <w:rPr>
          <w:rFonts w:ascii="Open Sans" w:hAnsi="Open Sans" w:cs="Open Sans"/>
        </w:rPr>
        <w:t xml:space="preserve"> my first </w:t>
      </w:r>
      <w:r w:rsidR="00166C6C">
        <w:rPr>
          <w:rFonts w:ascii="Open Sans" w:hAnsi="Open Sans" w:cs="Open Sans"/>
        </w:rPr>
        <w:t>two terms</w:t>
      </w:r>
      <w:r w:rsidR="00D37E63">
        <w:rPr>
          <w:rFonts w:ascii="Open Sans" w:hAnsi="Open Sans" w:cs="Open Sans"/>
        </w:rPr>
        <w:t xml:space="preserve"> </w:t>
      </w:r>
      <w:r w:rsidRPr="000879AC">
        <w:rPr>
          <w:rFonts w:ascii="Open Sans" w:hAnsi="Open Sans" w:cs="Open Sans"/>
        </w:rPr>
        <w:t>(tick as necessary):</w:t>
      </w:r>
    </w:p>
    <w:p w14:paraId="718C5CF3" w14:textId="77777777" w:rsidR="00BC3614" w:rsidRPr="000879AC" w:rsidRDefault="00BC3614" w:rsidP="000879AC">
      <w:pPr>
        <w:rPr>
          <w:rFonts w:ascii="Open Sans" w:hAnsi="Open Sans" w:cs="Open Sans"/>
        </w:rPr>
      </w:pPr>
    </w:p>
    <w:tbl>
      <w:tblPr>
        <w:tblStyle w:val="TableGrid"/>
        <w:tblW w:w="5154" w:type="pct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 across all three terms, Autumn, Spring and Summer."/>
      </w:tblPr>
      <w:tblGrid>
        <w:gridCol w:w="1282"/>
        <w:gridCol w:w="3299"/>
        <w:gridCol w:w="1573"/>
        <w:gridCol w:w="1344"/>
        <w:gridCol w:w="1175"/>
        <w:gridCol w:w="621"/>
      </w:tblGrid>
      <w:tr w:rsidR="000841A7" w:rsidRPr="000879AC" w14:paraId="5E375B92" w14:textId="77777777" w:rsidTr="000841A7">
        <w:tc>
          <w:tcPr>
            <w:tcW w:w="690" w:type="pct"/>
            <w:hideMark/>
          </w:tcPr>
          <w:p w14:paraId="3EB158F1" w14:textId="77777777" w:rsidR="000841A7" w:rsidRPr="000879AC" w:rsidRDefault="000841A7" w:rsidP="00D371A1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1775" w:type="pct"/>
            <w:hideMark/>
          </w:tcPr>
          <w:p w14:paraId="34ADE8DF" w14:textId="77777777" w:rsidR="000841A7" w:rsidRPr="000879AC" w:rsidRDefault="000841A7" w:rsidP="00D371A1">
            <w:pPr>
              <w:jc w:val="center"/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846" w:type="pct"/>
          </w:tcPr>
          <w:p w14:paraId="0ECB8C41" w14:textId="77777777" w:rsidR="000841A7" w:rsidRPr="000879AC" w:rsidRDefault="000841A7" w:rsidP="00D371A1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23" w:type="pct"/>
          </w:tcPr>
          <w:p w14:paraId="31D059E7" w14:textId="77777777" w:rsidR="000841A7" w:rsidRPr="000879AC" w:rsidRDefault="000841A7" w:rsidP="00D371A1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Status</w:t>
            </w:r>
          </w:p>
          <w:p w14:paraId="2115C6EA" w14:textId="77777777" w:rsidR="000841A7" w:rsidRPr="000879AC" w:rsidRDefault="000841A7" w:rsidP="00D371A1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632" w:type="pct"/>
            <w:hideMark/>
          </w:tcPr>
          <w:p w14:paraId="5B7CCA3C" w14:textId="77777777" w:rsidR="000841A7" w:rsidRPr="000879AC" w:rsidRDefault="000841A7" w:rsidP="00D371A1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34" w:type="pct"/>
          </w:tcPr>
          <w:p w14:paraId="5D6747B9" w14:textId="77777777" w:rsidR="000841A7" w:rsidRPr="000879AC" w:rsidRDefault="000841A7" w:rsidP="00D371A1">
            <w:pPr>
              <w:rPr>
                <w:rFonts w:ascii="Open Sans" w:hAnsi="Open Sans" w:cs="Open Sans"/>
                <w:b/>
              </w:rPr>
            </w:pPr>
            <w:r w:rsidRPr="000879AC">
              <w:rPr>
                <w:rFonts w:ascii="Open Sans" w:hAnsi="Open Sans" w:cs="Open Sans"/>
                <w:b/>
              </w:rPr>
              <w:t>Tick (</w:t>
            </w:r>
            <w:r w:rsidRPr="000879AC">
              <w:rPr>
                <w:rFonts w:ascii="Open Sans" w:hAnsi="Open Sans" w:cs="Open Sans"/>
                <w:b/>
              </w:rPr>
              <w:sym w:font="Wingdings 2" w:char="F050"/>
            </w:r>
            <w:r w:rsidRPr="000879AC">
              <w:rPr>
                <w:rFonts w:ascii="Open Sans" w:hAnsi="Open Sans" w:cs="Open Sans"/>
                <w:b/>
              </w:rPr>
              <w:t>)</w:t>
            </w:r>
          </w:p>
        </w:tc>
      </w:tr>
      <w:tr w:rsidR="000841A7" w:rsidRPr="000879AC" w14:paraId="2A754202" w14:textId="77777777" w:rsidTr="000841A7">
        <w:tc>
          <w:tcPr>
            <w:tcW w:w="690" w:type="pct"/>
          </w:tcPr>
          <w:p w14:paraId="1A657423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2</w:t>
            </w:r>
          </w:p>
        </w:tc>
        <w:tc>
          <w:tcPr>
            <w:tcW w:w="1775" w:type="pct"/>
          </w:tcPr>
          <w:p w14:paraId="41251B49" w14:textId="77777777" w:rsidR="000841A7" w:rsidRPr="000879AC" w:rsidRDefault="000841A7" w:rsidP="00D371A1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Health protection and Prevention</w:t>
            </w:r>
          </w:p>
        </w:tc>
        <w:tc>
          <w:tcPr>
            <w:tcW w:w="846" w:type="pct"/>
          </w:tcPr>
          <w:p w14:paraId="47949EAE" w14:textId="77777777" w:rsidR="000841A7" w:rsidRPr="005E5B93" w:rsidRDefault="000841A7" w:rsidP="00D371A1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2B9846EA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0BE54059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74E258CA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24978E39" w14:textId="77777777" w:rsidTr="000841A7">
        <w:tc>
          <w:tcPr>
            <w:tcW w:w="690" w:type="pct"/>
          </w:tcPr>
          <w:p w14:paraId="6F720DAE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OTHM010</w:t>
            </w:r>
          </w:p>
        </w:tc>
        <w:tc>
          <w:tcPr>
            <w:tcW w:w="1775" w:type="pct"/>
          </w:tcPr>
          <w:p w14:paraId="0583CCF1" w14:textId="77777777" w:rsidR="000841A7" w:rsidRPr="000879AC" w:rsidRDefault="000841A7" w:rsidP="00D371A1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879AC">
              <w:rPr>
                <w:rFonts w:ascii="Open Sans" w:hAnsi="Open Sans" w:cs="Open Sans"/>
              </w:rPr>
              <w:t>Professional Project</w:t>
            </w:r>
          </w:p>
        </w:tc>
        <w:tc>
          <w:tcPr>
            <w:tcW w:w="846" w:type="pct"/>
          </w:tcPr>
          <w:p w14:paraId="2C59EF6D" w14:textId="77777777" w:rsidR="000841A7" w:rsidRPr="005E5B93" w:rsidRDefault="000841A7" w:rsidP="00D371A1">
            <w:pPr>
              <w:rPr>
                <w:rFonts w:ascii="Open Sans" w:hAnsi="Open Sans" w:cs="Open Sans"/>
                <w:bCs/>
              </w:rPr>
            </w:pPr>
            <w:r w:rsidRPr="005E5B93"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1142F314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50740EDF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60</w:t>
            </w:r>
          </w:p>
        </w:tc>
        <w:tc>
          <w:tcPr>
            <w:tcW w:w="334" w:type="pct"/>
          </w:tcPr>
          <w:p w14:paraId="0F6B5B3B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2AD71442" w14:textId="77777777" w:rsidTr="000841A7">
        <w:tc>
          <w:tcPr>
            <w:tcW w:w="690" w:type="pct"/>
          </w:tcPr>
          <w:p w14:paraId="6537E57D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08</w:t>
            </w:r>
          </w:p>
        </w:tc>
        <w:tc>
          <w:tcPr>
            <w:tcW w:w="1775" w:type="pct"/>
          </w:tcPr>
          <w:p w14:paraId="2C6BE2E0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Therapeutic Communication Intervention</w:t>
            </w:r>
          </w:p>
        </w:tc>
        <w:tc>
          <w:tcPr>
            <w:tcW w:w="846" w:type="pct"/>
          </w:tcPr>
          <w:p w14:paraId="41EB6585" w14:textId="77777777" w:rsidR="000841A7" w:rsidRDefault="000841A7" w:rsidP="00D371A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7EA2775B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39C9C84F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0D16480F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11F167B2" w14:textId="77777777" w:rsidTr="000841A7">
        <w:tc>
          <w:tcPr>
            <w:tcW w:w="690" w:type="pct"/>
          </w:tcPr>
          <w:p w14:paraId="1830F348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029</w:t>
            </w:r>
          </w:p>
        </w:tc>
        <w:tc>
          <w:tcPr>
            <w:tcW w:w="1775" w:type="pct"/>
          </w:tcPr>
          <w:p w14:paraId="28F1D9B0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Voluntary Sector Placement</w:t>
            </w:r>
          </w:p>
        </w:tc>
        <w:tc>
          <w:tcPr>
            <w:tcW w:w="846" w:type="pct"/>
          </w:tcPr>
          <w:p w14:paraId="6139082E" w14:textId="77777777" w:rsidR="000841A7" w:rsidRDefault="000841A7" w:rsidP="00D371A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63FBC558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632" w:type="pct"/>
          </w:tcPr>
          <w:p w14:paraId="4CCEABBE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2F9F6BA5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66077EC3" w14:textId="77777777" w:rsidTr="000841A7">
        <w:tc>
          <w:tcPr>
            <w:tcW w:w="690" w:type="pct"/>
          </w:tcPr>
          <w:p w14:paraId="7523C777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07</w:t>
            </w:r>
          </w:p>
        </w:tc>
        <w:tc>
          <w:tcPr>
            <w:tcW w:w="1775" w:type="pct"/>
          </w:tcPr>
          <w:p w14:paraId="78A81C15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arative Health Systems</w:t>
            </w:r>
          </w:p>
        </w:tc>
        <w:tc>
          <w:tcPr>
            <w:tcW w:w="846" w:type="pct"/>
          </w:tcPr>
          <w:p w14:paraId="644A5B92" w14:textId="77777777" w:rsidR="000841A7" w:rsidRDefault="000841A7" w:rsidP="00D371A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13A7D951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2948B3C5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65256102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70FF4A62" w14:textId="77777777" w:rsidTr="000841A7">
        <w:tc>
          <w:tcPr>
            <w:tcW w:w="690" w:type="pct"/>
          </w:tcPr>
          <w:p w14:paraId="4896F467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113</w:t>
            </w:r>
          </w:p>
        </w:tc>
        <w:tc>
          <w:tcPr>
            <w:tcW w:w="1775" w:type="pct"/>
          </w:tcPr>
          <w:p w14:paraId="622AED08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Style w:val="Strong"/>
                <w:rFonts w:ascii="Open Sans" w:hAnsi="Open Sans" w:cs="Open Sans"/>
                <w:b w:val="0"/>
              </w:rPr>
              <w:t>Advancing Public Health Leadership</w:t>
            </w:r>
          </w:p>
        </w:tc>
        <w:tc>
          <w:tcPr>
            <w:tcW w:w="846" w:type="pct"/>
          </w:tcPr>
          <w:p w14:paraId="23D42F0A" w14:textId="77777777" w:rsidR="000841A7" w:rsidRDefault="000841A7" w:rsidP="00D371A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bCs/>
              </w:rPr>
              <w:t>Spring</w:t>
            </w:r>
          </w:p>
        </w:tc>
        <w:tc>
          <w:tcPr>
            <w:tcW w:w="723" w:type="pct"/>
          </w:tcPr>
          <w:p w14:paraId="1E1D5206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632" w:type="pct"/>
          </w:tcPr>
          <w:p w14:paraId="65E07D47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70330979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  <w:tr w:rsidR="000841A7" w:rsidRPr="000879AC" w14:paraId="4B3EE3EF" w14:textId="77777777" w:rsidTr="000841A7">
        <w:tc>
          <w:tcPr>
            <w:tcW w:w="690" w:type="pct"/>
          </w:tcPr>
          <w:p w14:paraId="0CD5934E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NURM</w:t>
            </w:r>
            <w:r>
              <w:rPr>
                <w:rFonts w:ascii="Open Sans" w:hAnsi="Open Sans" w:cs="Open Sans"/>
              </w:rPr>
              <w:t>11</w:t>
            </w:r>
            <w:r w:rsidRPr="000879AC">
              <w:rPr>
                <w:rFonts w:ascii="Open Sans" w:hAnsi="Open Sans" w:cs="Open Sans"/>
              </w:rPr>
              <w:t>8</w:t>
            </w:r>
          </w:p>
        </w:tc>
        <w:tc>
          <w:tcPr>
            <w:tcW w:w="1775" w:type="pct"/>
          </w:tcPr>
          <w:p w14:paraId="7880DAFE" w14:textId="77777777" w:rsidR="000841A7" w:rsidRPr="00CE5D0D" w:rsidRDefault="000841A7" w:rsidP="00D371A1">
            <w:pPr>
              <w:rPr>
                <w:rFonts w:ascii="Open Sans" w:hAnsi="Open Sans" w:cs="Open Sans"/>
              </w:rPr>
            </w:pPr>
            <w:r w:rsidRPr="00CE5D0D">
              <w:rPr>
                <w:rFonts w:ascii="Open Sans" w:hAnsi="Open Sans" w:cs="Open Sans"/>
              </w:rPr>
              <w:t>Health Promotion and Behaviour Change</w:t>
            </w:r>
          </w:p>
        </w:tc>
        <w:tc>
          <w:tcPr>
            <w:tcW w:w="846" w:type="pct"/>
          </w:tcPr>
          <w:p w14:paraId="025E434E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723" w:type="pct"/>
          </w:tcPr>
          <w:p w14:paraId="7548B2B7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Compulsory</w:t>
            </w:r>
          </w:p>
        </w:tc>
        <w:tc>
          <w:tcPr>
            <w:tcW w:w="632" w:type="pct"/>
          </w:tcPr>
          <w:p w14:paraId="00FD1D35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  <w:r w:rsidRPr="000879AC">
              <w:rPr>
                <w:rFonts w:ascii="Open Sans" w:hAnsi="Open Sans" w:cs="Open Sans"/>
              </w:rPr>
              <w:t>20</w:t>
            </w:r>
          </w:p>
        </w:tc>
        <w:tc>
          <w:tcPr>
            <w:tcW w:w="334" w:type="pct"/>
          </w:tcPr>
          <w:p w14:paraId="09563514" w14:textId="77777777" w:rsidR="000841A7" w:rsidRPr="000879AC" w:rsidRDefault="000841A7" w:rsidP="00D371A1">
            <w:pPr>
              <w:rPr>
                <w:rFonts w:ascii="Open Sans" w:hAnsi="Open Sans" w:cs="Open Sans"/>
              </w:rPr>
            </w:pPr>
          </w:p>
        </w:tc>
      </w:tr>
    </w:tbl>
    <w:p w14:paraId="488676AF" w14:textId="77777777" w:rsidR="009A4809" w:rsidRPr="000879AC" w:rsidRDefault="009A4809" w:rsidP="00BC3614">
      <w:pPr>
        <w:rPr>
          <w:rFonts w:ascii="Open Sans" w:hAnsi="Open Sans" w:cs="Open Sans"/>
          <w:b/>
        </w:rPr>
      </w:pPr>
    </w:p>
    <w:p w14:paraId="18EC373F" w14:textId="07A13B42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Student signature</w:t>
      </w:r>
      <w:r w:rsidR="000879AC" w:rsidRPr="00106E43">
        <w:rPr>
          <w:rFonts w:ascii="Open Sans" w:hAnsi="Open Sans" w:cs="Open Sans"/>
          <w:b/>
        </w:rPr>
        <w:t>:</w:t>
      </w:r>
    </w:p>
    <w:p w14:paraId="39102548" w14:textId="462392A3" w:rsidR="00150DFD" w:rsidRPr="00106E43" w:rsidRDefault="00150DFD" w:rsidP="00150DFD">
      <w:pPr>
        <w:rPr>
          <w:rFonts w:ascii="Open Sans" w:hAnsi="Open Sans" w:cs="Open Sans"/>
        </w:rPr>
      </w:pPr>
      <w:r w:rsidRPr="00106E43">
        <w:rPr>
          <w:rFonts w:ascii="Open Sans" w:hAnsi="Open Sans" w:cs="Open Sans"/>
          <w:b/>
        </w:rPr>
        <w:t>Date:</w:t>
      </w:r>
    </w:p>
    <w:p w14:paraId="3B731A3E" w14:textId="77777777" w:rsidR="00150DFD" w:rsidRPr="00106E43" w:rsidRDefault="00150DFD" w:rsidP="00150DFD">
      <w:pPr>
        <w:rPr>
          <w:rFonts w:ascii="Open Sans" w:hAnsi="Open Sans" w:cs="Open Sans"/>
        </w:rPr>
      </w:pPr>
    </w:p>
    <w:p w14:paraId="7BC9B77A" w14:textId="1B76BA88" w:rsidR="00BC3614" w:rsidRPr="00106E43" w:rsidRDefault="00150DFD" w:rsidP="00150DFD">
      <w:pPr>
        <w:rPr>
          <w:rFonts w:ascii="Open Sans" w:hAnsi="Open Sans" w:cs="Open Sans"/>
          <w:b/>
        </w:rPr>
      </w:pPr>
      <w:r w:rsidRPr="00106E43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06E43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06E43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</w:t>
      </w:r>
      <w:r w:rsidR="006D47A2">
        <w:rPr>
          <w:rFonts w:ascii="Open Sans" w:hAnsi="Open Sans" w:cs="Open Sans"/>
          <w:b/>
        </w:rPr>
        <w:t>‘home’</w:t>
      </w:r>
      <w:r w:rsidRPr="00106E43">
        <w:rPr>
          <w:rFonts w:ascii="Open Sans" w:hAnsi="Open Sans" w:cs="Open Sans"/>
          <w:b/>
        </w:rPr>
        <w:t xml:space="preserve"> student.  We recommend that you keep a copy of this form for your records.</w:t>
      </w:r>
    </w:p>
    <w:sectPr w:rsidR="00BC3614" w:rsidRPr="00106E43" w:rsidSect="001F578C">
      <w:headerReference w:type="default" r:id="rId8"/>
      <w:footerReference w:type="default" r:id="rId9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B5413" w14:textId="77777777" w:rsidR="00E777C5" w:rsidRDefault="00E777C5" w:rsidP="00E777C5">
      <w:r>
        <w:separator/>
      </w:r>
    </w:p>
  </w:endnote>
  <w:endnote w:type="continuationSeparator" w:id="0">
    <w:p w14:paraId="293686DF" w14:textId="77777777" w:rsidR="00E777C5" w:rsidRDefault="00E777C5" w:rsidP="00E77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05008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68264E" w14:textId="42502247" w:rsidR="00E777C5" w:rsidRDefault="00E777C5">
            <w:pPr>
              <w:pStyle w:val="Footer"/>
              <w:jc w:val="right"/>
            </w:pPr>
            <w:r w:rsidRPr="00E777C5">
              <w:rPr>
                <w:rFonts w:ascii="Open Sans" w:hAnsi="Open Sans" w:cs="Open Sans"/>
              </w:rPr>
              <w:t xml:space="preserve">Page 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begin"/>
            </w:r>
            <w:r w:rsidRPr="00E777C5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E777C5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6D47A2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end"/>
            </w:r>
            <w:r w:rsidRPr="00E777C5">
              <w:rPr>
                <w:rFonts w:ascii="Open Sans" w:hAnsi="Open Sans" w:cs="Open Sans"/>
              </w:rPr>
              <w:t xml:space="preserve"> of 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begin"/>
            </w:r>
            <w:r w:rsidRPr="00E777C5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E777C5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6D47A2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E777C5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2EE453B0" w14:textId="77777777" w:rsidR="00E777C5" w:rsidRDefault="00E777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5D35D" w14:textId="77777777" w:rsidR="00E777C5" w:rsidRDefault="00E777C5" w:rsidP="00E777C5">
      <w:r>
        <w:separator/>
      </w:r>
    </w:p>
  </w:footnote>
  <w:footnote w:type="continuationSeparator" w:id="0">
    <w:p w14:paraId="7E67A158" w14:textId="77777777" w:rsidR="00E777C5" w:rsidRDefault="00E777C5" w:rsidP="00E777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B7FA" w14:textId="20713806" w:rsidR="00E777C5" w:rsidRDefault="00E777C5" w:rsidP="00E777C5">
    <w:pPr>
      <w:pStyle w:val="Header"/>
      <w:jc w:val="right"/>
    </w:pPr>
    <w:r>
      <w:rPr>
        <w:noProof/>
      </w:rPr>
      <w:drawing>
        <wp:inline distT="0" distB="0" distL="0" distR="0" wp14:anchorId="6DA0BF7C" wp14:editId="6418C614">
          <wp:extent cx="1139825" cy="597535"/>
          <wp:effectExtent l="0" t="0" r="3175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933662">
    <w:abstractNumId w:val="1"/>
  </w:num>
  <w:num w:numId="2" w16cid:durableId="1736582447">
    <w:abstractNumId w:val="2"/>
  </w:num>
  <w:num w:numId="3" w16cid:durableId="1785686676">
    <w:abstractNumId w:val="0"/>
  </w:num>
  <w:num w:numId="4" w16cid:durableId="1303120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05382"/>
    <w:rsid w:val="00065F6F"/>
    <w:rsid w:val="00074870"/>
    <w:rsid w:val="000841A7"/>
    <w:rsid w:val="000879AC"/>
    <w:rsid w:val="00102589"/>
    <w:rsid w:val="00106E43"/>
    <w:rsid w:val="00150DFD"/>
    <w:rsid w:val="00164C76"/>
    <w:rsid w:val="00166C6C"/>
    <w:rsid w:val="00190D0C"/>
    <w:rsid w:val="001933CD"/>
    <w:rsid w:val="001F578C"/>
    <w:rsid w:val="00236D47"/>
    <w:rsid w:val="002530B2"/>
    <w:rsid w:val="00285AAF"/>
    <w:rsid w:val="0028602E"/>
    <w:rsid w:val="00292146"/>
    <w:rsid w:val="00293F67"/>
    <w:rsid w:val="00315626"/>
    <w:rsid w:val="00334B2B"/>
    <w:rsid w:val="00346D94"/>
    <w:rsid w:val="0035629F"/>
    <w:rsid w:val="00360C5E"/>
    <w:rsid w:val="0036208F"/>
    <w:rsid w:val="003674E6"/>
    <w:rsid w:val="00381F18"/>
    <w:rsid w:val="003905D6"/>
    <w:rsid w:val="00392E1C"/>
    <w:rsid w:val="003B5F3E"/>
    <w:rsid w:val="003B6790"/>
    <w:rsid w:val="00450F08"/>
    <w:rsid w:val="00490DA0"/>
    <w:rsid w:val="00491DD2"/>
    <w:rsid w:val="004C61C8"/>
    <w:rsid w:val="004E669B"/>
    <w:rsid w:val="0050799B"/>
    <w:rsid w:val="005111F8"/>
    <w:rsid w:val="00547070"/>
    <w:rsid w:val="005D415A"/>
    <w:rsid w:val="005E5B93"/>
    <w:rsid w:val="00612D27"/>
    <w:rsid w:val="006325BA"/>
    <w:rsid w:val="00647757"/>
    <w:rsid w:val="006950A5"/>
    <w:rsid w:val="006C60F8"/>
    <w:rsid w:val="006D21D5"/>
    <w:rsid w:val="006D47A2"/>
    <w:rsid w:val="006D5FCC"/>
    <w:rsid w:val="006F03F1"/>
    <w:rsid w:val="00712F15"/>
    <w:rsid w:val="0073720A"/>
    <w:rsid w:val="00751393"/>
    <w:rsid w:val="007D22AF"/>
    <w:rsid w:val="007E59BA"/>
    <w:rsid w:val="007F7BEC"/>
    <w:rsid w:val="00801E86"/>
    <w:rsid w:val="008037C0"/>
    <w:rsid w:val="008238B3"/>
    <w:rsid w:val="008634C2"/>
    <w:rsid w:val="008D13EA"/>
    <w:rsid w:val="008E660D"/>
    <w:rsid w:val="008F7CF8"/>
    <w:rsid w:val="00915FBD"/>
    <w:rsid w:val="009662C3"/>
    <w:rsid w:val="00997907"/>
    <w:rsid w:val="009A4809"/>
    <w:rsid w:val="00A24866"/>
    <w:rsid w:val="00A30E27"/>
    <w:rsid w:val="00A320EB"/>
    <w:rsid w:val="00A34835"/>
    <w:rsid w:val="00AC3ED5"/>
    <w:rsid w:val="00B01AEF"/>
    <w:rsid w:val="00B76D0C"/>
    <w:rsid w:val="00B83859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2425"/>
    <w:rsid w:val="00CC2A55"/>
    <w:rsid w:val="00CE5D0D"/>
    <w:rsid w:val="00D07CCA"/>
    <w:rsid w:val="00D21215"/>
    <w:rsid w:val="00D37E63"/>
    <w:rsid w:val="00D8775F"/>
    <w:rsid w:val="00DE77FD"/>
    <w:rsid w:val="00E777C5"/>
    <w:rsid w:val="00E8556E"/>
    <w:rsid w:val="00ED7A20"/>
    <w:rsid w:val="00F00F72"/>
    <w:rsid w:val="00F416E1"/>
    <w:rsid w:val="00F63038"/>
    <w:rsid w:val="00F70ADA"/>
    <w:rsid w:val="00F810C5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4D2F664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9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9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9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9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79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9A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79A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879A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777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7C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777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7C5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4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EB9BCE1-A5C6-42ED-A28B-DABA4D514C31}"/>
</file>

<file path=customXml/itemProps2.xml><?xml version="1.0" encoding="utf-8"?>
<ds:datastoreItem xmlns:ds="http://schemas.openxmlformats.org/officeDocument/2006/customXml" ds:itemID="{6945FAF7-32F6-434D-B735-EF9E320AE181}"/>
</file>

<file path=customXml/itemProps3.xml><?xml version="1.0" encoding="utf-8"?>
<ds:datastoreItem xmlns:ds="http://schemas.openxmlformats.org/officeDocument/2006/customXml" ds:itemID="{F1D56BA8-A44D-4901-B121-3966699E60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29</Characters>
  <Application>Microsoft Office Word</Application>
  <DocSecurity>0</DocSecurity>
  <Lines>11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9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10:50:00Z</dcterms:created>
  <dcterms:modified xsi:type="dcterms:W3CDTF">2023-12-0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318c6bcd6a1e546ebb94e4d9a0d1b3d1ec909fb9433356d8cedd5c1b9dd04d</vt:lpwstr>
  </property>
  <property fmtid="{D5CDD505-2E9C-101B-9397-08002B2CF9AE}" pid="3" name="ContentTypeId">
    <vt:lpwstr>0x010100309F5934F3AB6548AD02919ABDF7EC3C</vt:lpwstr>
  </property>
</Properties>
</file>